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A79E36" w14:textId="69D21252" w:rsidR="00531704" w:rsidRDefault="004565F8" w:rsidP="00D176E3">
      <w:pPr>
        <w:pStyle w:val="Title"/>
      </w:pPr>
      <w:r>
        <w:t>Title</w:t>
      </w:r>
    </w:p>
    <w:p w14:paraId="1E6D50DD" w14:textId="380D9809" w:rsidR="00531704" w:rsidRPr="008D55D7" w:rsidRDefault="004565F8" w:rsidP="008D55D7">
      <w:pPr>
        <w:pStyle w:val="Author"/>
      </w:pPr>
      <w:r>
        <w:t>Author</w:t>
      </w:r>
    </w:p>
    <w:p w14:paraId="62C4008E" w14:textId="6582F893" w:rsidR="00531704" w:rsidRPr="008D55D7" w:rsidRDefault="004565F8" w:rsidP="008D55D7">
      <w:pPr>
        <w:pStyle w:val="Date"/>
      </w:pPr>
      <w:r>
        <w:t>Date</w:t>
      </w:r>
    </w:p>
    <w:p w14:paraId="1456325D" w14:textId="335B8753" w:rsidR="00531704" w:rsidRPr="008D55D7" w:rsidRDefault="00B053E5" w:rsidP="00D176E3">
      <w:pPr>
        <w:pStyle w:val="Heading1"/>
      </w:pPr>
      <w:r>
        <w:t>Heading 1</w:t>
      </w:r>
    </w:p>
    <w:p w14:paraId="49D6C70B" w14:textId="204846EC" w:rsidR="00531704" w:rsidRDefault="00B053E5" w:rsidP="00D176E3">
      <w:pPr>
        <w:pStyle w:val="Heading2"/>
      </w:pPr>
      <w:r>
        <w:t>Heading 2</w:t>
      </w:r>
    </w:p>
    <w:p w14:paraId="0FD59086" w14:textId="036EAFE8" w:rsidR="00C80C3F" w:rsidRPr="003E1EA5" w:rsidRDefault="00C80C3F" w:rsidP="003E1EA5">
      <w:pPr>
        <w:pStyle w:val="Heading3"/>
      </w:pPr>
      <w:r w:rsidRPr="003E1EA5">
        <w:t>Heading 3</w:t>
      </w:r>
    </w:p>
    <w:p w14:paraId="4F9EBFBF" w14:textId="41629BEB" w:rsidR="00531704" w:rsidRPr="008D1F6B" w:rsidRDefault="00B053E5" w:rsidP="00D176E3">
      <w:pPr>
        <w:pStyle w:val="FirstParagraph"/>
      </w:pPr>
      <w:r>
        <w:t xml:space="preserve">First </w:t>
      </w:r>
      <w:r w:rsidR="00B732AD">
        <w:t>P</w:t>
      </w:r>
      <w:r>
        <w:t>aragraph</w:t>
      </w:r>
    </w:p>
    <w:p w14:paraId="7781CF38" w14:textId="6D6934CA" w:rsidR="00D176E3" w:rsidRPr="00D176E3" w:rsidRDefault="00B053E5" w:rsidP="00D176E3">
      <w:r w:rsidRPr="00D176E3">
        <w:t xml:space="preserve">Body </w:t>
      </w:r>
      <w:r w:rsidR="00B732AD">
        <w:t>T</w:t>
      </w:r>
      <w:r w:rsidRPr="00D176E3">
        <w:t>ext</w:t>
      </w:r>
      <w:bookmarkStart w:id="0" w:name="_GoBack"/>
      <w:bookmarkEnd w:id="0"/>
    </w:p>
    <w:p w14:paraId="12C9DE0F" w14:textId="1176460F" w:rsidR="00D176E3" w:rsidRDefault="00D176E3" w:rsidP="00D176E3">
      <w:r w:rsidRPr="00D176E3">
        <w:t>Normal</w:t>
      </w:r>
    </w:p>
    <w:p w14:paraId="016A7935" w14:textId="6847CD08" w:rsidR="00F17A2C" w:rsidRPr="007A2231" w:rsidRDefault="00F17A2C" w:rsidP="007A2231">
      <w:pPr>
        <w:pStyle w:val="Compact"/>
      </w:pPr>
      <w:r w:rsidRPr="007A2231">
        <w:t>Compact</w:t>
      </w:r>
    </w:p>
    <w:p w14:paraId="6FF622AA" w14:textId="77777777" w:rsidR="00D176E3" w:rsidRDefault="00D176E3" w:rsidP="00D176E3">
      <w:pPr>
        <w:pStyle w:val="BodyText"/>
      </w:pPr>
    </w:p>
    <w:p w14:paraId="67B99AED" w14:textId="191EC936" w:rsidR="00531704" w:rsidRDefault="00067993" w:rsidP="00D176E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th</m:t>
          </m:r>
        </m:oMath>
      </m:oMathPara>
    </w:p>
    <w:p w14:paraId="1F46B14D" w14:textId="111A8552" w:rsidR="00531704" w:rsidRDefault="00B732AD" w:rsidP="00B732AD">
      <w:pPr>
        <w:pStyle w:val="ImageCaption"/>
      </w:pPr>
      <w:r>
        <w:t>Image Caption</w:t>
      </w:r>
    </w:p>
    <w:p w14:paraId="64A05563" w14:textId="5B59B396" w:rsidR="00531704" w:rsidRDefault="00F80568" w:rsidP="00B732AD">
      <w:pPr>
        <w:pStyle w:val="TableCaption"/>
      </w:pPr>
      <w:r>
        <w:t>Table</w:t>
      </w:r>
      <w:r w:rsidR="00B732AD">
        <w:t xml:space="preserve"> </w:t>
      </w:r>
    </w:p>
    <w:p w14:paraId="1B4B6813" w14:textId="77777777" w:rsidR="00B732AD" w:rsidRPr="00B732AD" w:rsidRDefault="00B732AD" w:rsidP="00B732AD">
      <w:pPr>
        <w:pStyle w:val="TableCaption"/>
        <w:rPr>
          <w:i w:val="0"/>
        </w:rPr>
      </w:pPr>
    </w:p>
    <w:p w14:paraId="40DB1C1A" w14:textId="742917FC" w:rsidR="00531704" w:rsidRDefault="00F80568" w:rsidP="00D176E3">
      <w:pPr>
        <w:pStyle w:val="Bibliography"/>
      </w:pPr>
      <w:bookmarkStart w:id="1" w:name="ref-tham_global_2014"/>
      <w:bookmarkStart w:id="2" w:name="refs"/>
      <w:r>
        <w:t xml:space="preserve">1. </w:t>
      </w:r>
      <w:r w:rsidR="00B732AD">
        <w:t>Bibliography</w:t>
      </w:r>
      <w:bookmarkEnd w:id="1"/>
      <w:bookmarkEnd w:id="2"/>
    </w:p>
    <w:sectPr w:rsidR="00531704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16AFAB" w14:textId="77777777" w:rsidR="00FA5543" w:rsidRDefault="00FA5543" w:rsidP="00D176E3">
      <w:r>
        <w:separator/>
      </w:r>
    </w:p>
    <w:p w14:paraId="0D5E30B4" w14:textId="77777777" w:rsidR="00FA5543" w:rsidRDefault="00FA5543" w:rsidP="00D176E3"/>
  </w:endnote>
  <w:endnote w:type="continuationSeparator" w:id="0">
    <w:p w14:paraId="36FBA5DF" w14:textId="77777777" w:rsidR="00FA5543" w:rsidRDefault="00FA5543" w:rsidP="00D176E3">
      <w:r>
        <w:continuationSeparator/>
      </w:r>
    </w:p>
    <w:p w14:paraId="6F171D46" w14:textId="77777777" w:rsidR="00FA5543" w:rsidRDefault="00FA5543" w:rsidP="00D176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7729589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413EB48" w14:textId="77777777" w:rsidR="00F542C7" w:rsidRDefault="00F542C7" w:rsidP="00D176E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B35E578" w14:textId="77777777" w:rsidR="00F542C7" w:rsidRDefault="00F542C7" w:rsidP="00D176E3">
    <w:pPr>
      <w:pStyle w:val="Footer"/>
    </w:pPr>
  </w:p>
  <w:p w14:paraId="58BEBA73" w14:textId="77777777" w:rsidR="00AD2476" w:rsidRDefault="00AD2476" w:rsidP="00D176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0"/>
        <w:szCs w:val="20"/>
      </w:rPr>
      <w:id w:val="-127478526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255312A" w14:textId="77777777" w:rsidR="00F542C7" w:rsidRPr="00B35808" w:rsidRDefault="00F542C7" w:rsidP="00D176E3">
        <w:pPr>
          <w:pStyle w:val="Footer"/>
          <w:rPr>
            <w:rStyle w:val="PageNumber"/>
            <w:sz w:val="20"/>
            <w:szCs w:val="20"/>
          </w:rPr>
        </w:pPr>
        <w:r w:rsidRPr="00B35808">
          <w:rPr>
            <w:rStyle w:val="PageNumber"/>
            <w:sz w:val="20"/>
            <w:szCs w:val="20"/>
          </w:rPr>
          <w:fldChar w:fldCharType="begin"/>
        </w:r>
        <w:r w:rsidRPr="00B35808">
          <w:rPr>
            <w:rStyle w:val="PageNumber"/>
            <w:sz w:val="20"/>
            <w:szCs w:val="20"/>
          </w:rPr>
          <w:instrText xml:space="preserve"> PAGE </w:instrText>
        </w:r>
        <w:r w:rsidRPr="00B35808">
          <w:rPr>
            <w:rStyle w:val="PageNumber"/>
            <w:sz w:val="20"/>
            <w:szCs w:val="20"/>
          </w:rPr>
          <w:fldChar w:fldCharType="separate"/>
        </w:r>
        <w:r w:rsidRPr="00B35808">
          <w:rPr>
            <w:rStyle w:val="PageNumber"/>
            <w:noProof/>
            <w:sz w:val="20"/>
            <w:szCs w:val="20"/>
          </w:rPr>
          <w:t>1</w:t>
        </w:r>
        <w:r w:rsidRPr="00B35808">
          <w:rPr>
            <w:rStyle w:val="PageNumber"/>
            <w:sz w:val="20"/>
            <w:szCs w:val="20"/>
          </w:rPr>
          <w:fldChar w:fldCharType="end"/>
        </w:r>
      </w:p>
    </w:sdtContent>
  </w:sdt>
  <w:p w14:paraId="494C12B1" w14:textId="77777777" w:rsidR="00F542C7" w:rsidRDefault="00F542C7" w:rsidP="00D176E3">
    <w:pPr>
      <w:pStyle w:val="Footer"/>
    </w:pPr>
  </w:p>
  <w:p w14:paraId="06F4859B" w14:textId="77777777" w:rsidR="00AD2476" w:rsidRDefault="00AD2476" w:rsidP="00D176E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453D0" w14:textId="77777777" w:rsidR="00FA5543" w:rsidRDefault="00FA5543" w:rsidP="00D176E3">
      <w:r>
        <w:separator/>
      </w:r>
    </w:p>
    <w:p w14:paraId="09B00E95" w14:textId="77777777" w:rsidR="00FA5543" w:rsidRDefault="00FA5543" w:rsidP="00D176E3"/>
  </w:footnote>
  <w:footnote w:type="continuationSeparator" w:id="0">
    <w:p w14:paraId="344FD443" w14:textId="77777777" w:rsidR="00FA5543" w:rsidRDefault="00FA5543" w:rsidP="00D176E3">
      <w:r>
        <w:continuationSeparator/>
      </w:r>
    </w:p>
    <w:p w14:paraId="758EE0E8" w14:textId="77777777" w:rsidR="00FA5543" w:rsidRDefault="00FA5543" w:rsidP="00D176E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18A78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756E8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DCBF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CD028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8E22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8E0F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B811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48C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A203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BE4E6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954DD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EFAAD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7DC3F59"/>
    <w:multiLevelType w:val="hybridMultilevel"/>
    <w:tmpl w:val="1E9ED3AE"/>
    <w:lvl w:ilvl="0" w:tplc="57C0E8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7993"/>
    <w:rsid w:val="001A4EEB"/>
    <w:rsid w:val="001D672B"/>
    <w:rsid w:val="003E1EA5"/>
    <w:rsid w:val="00410BC6"/>
    <w:rsid w:val="004565F8"/>
    <w:rsid w:val="004602DC"/>
    <w:rsid w:val="004C2E21"/>
    <w:rsid w:val="004E29B3"/>
    <w:rsid w:val="00531704"/>
    <w:rsid w:val="0058064C"/>
    <w:rsid w:val="00590D07"/>
    <w:rsid w:val="00651790"/>
    <w:rsid w:val="00660E33"/>
    <w:rsid w:val="0070712D"/>
    <w:rsid w:val="00723F08"/>
    <w:rsid w:val="00747FA5"/>
    <w:rsid w:val="00784D58"/>
    <w:rsid w:val="007A2231"/>
    <w:rsid w:val="00855AE2"/>
    <w:rsid w:val="00884DB8"/>
    <w:rsid w:val="00885C92"/>
    <w:rsid w:val="0089356E"/>
    <w:rsid w:val="008D1F6B"/>
    <w:rsid w:val="008D55D7"/>
    <w:rsid w:val="008D6863"/>
    <w:rsid w:val="00A078A8"/>
    <w:rsid w:val="00AD2476"/>
    <w:rsid w:val="00B053E5"/>
    <w:rsid w:val="00B35808"/>
    <w:rsid w:val="00B732AD"/>
    <w:rsid w:val="00B86B75"/>
    <w:rsid w:val="00B90F98"/>
    <w:rsid w:val="00BC48D5"/>
    <w:rsid w:val="00C36279"/>
    <w:rsid w:val="00C80C3F"/>
    <w:rsid w:val="00C93A2C"/>
    <w:rsid w:val="00CC1319"/>
    <w:rsid w:val="00D1594F"/>
    <w:rsid w:val="00D176E3"/>
    <w:rsid w:val="00D40527"/>
    <w:rsid w:val="00DD4763"/>
    <w:rsid w:val="00DF667F"/>
    <w:rsid w:val="00E315A3"/>
    <w:rsid w:val="00E44350"/>
    <w:rsid w:val="00F17A2C"/>
    <w:rsid w:val="00F542C7"/>
    <w:rsid w:val="00F80568"/>
    <w:rsid w:val="00FA55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439A19"/>
  <w15:docId w15:val="{8D4342AB-EBD8-A64D-9BF4-9BB095856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76E3"/>
    <w:pPr>
      <w:spacing w:before="180" w:after="180" w:line="276" w:lineRule="auto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1D672B"/>
    <w:pPr>
      <w:keepNext/>
      <w:keepLines/>
      <w:spacing w:before="480" w:after="0"/>
      <w:outlineLvl w:val="0"/>
    </w:pPr>
    <w:rPr>
      <w:rFonts w:eastAsiaTheme="majorEastAsia"/>
      <w:b/>
      <w:bCs/>
      <w:color w:val="000000" w:themeColor="text1"/>
      <w:sz w:val="30"/>
      <w:szCs w:val="30"/>
    </w:rPr>
  </w:style>
  <w:style w:type="paragraph" w:styleId="Heading2">
    <w:name w:val="heading 2"/>
    <w:basedOn w:val="Normal"/>
    <w:next w:val="BodyText"/>
    <w:uiPriority w:val="9"/>
    <w:unhideWhenUsed/>
    <w:qFormat/>
    <w:rsid w:val="0058064C"/>
    <w:pPr>
      <w:keepNext/>
      <w:keepLines/>
      <w:spacing w:before="200" w:after="0"/>
      <w:outlineLvl w:val="1"/>
    </w:pPr>
    <w:rPr>
      <w:rFonts w:eastAsiaTheme="majorEastAsia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3E1EA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D1F6B"/>
  </w:style>
  <w:style w:type="paragraph" w:customStyle="1" w:styleId="FirstParagraph">
    <w:name w:val="First Paragraph"/>
    <w:basedOn w:val="BodyText"/>
    <w:next w:val="BodyText"/>
    <w:qFormat/>
    <w:rsid w:val="008D1F6B"/>
  </w:style>
  <w:style w:type="paragraph" w:customStyle="1" w:styleId="Compact">
    <w:name w:val="Compact"/>
    <w:basedOn w:val="Normal"/>
    <w:qFormat/>
    <w:rsid w:val="007A2231"/>
    <w:pPr>
      <w:spacing w:before="60" w:after="60"/>
    </w:pPr>
  </w:style>
  <w:style w:type="paragraph" w:styleId="Title">
    <w:name w:val="Title"/>
    <w:basedOn w:val="Normal"/>
    <w:next w:val="BodyText"/>
    <w:qFormat/>
    <w:rsid w:val="00EE7B4C"/>
    <w:pPr>
      <w:keepNext/>
      <w:keepLines/>
      <w:spacing w:before="480" w:after="240"/>
      <w:jc w:val="center"/>
    </w:pPr>
    <w:rPr>
      <w:rFonts w:eastAsiaTheme="majorEastAsia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D55D7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8D55D7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55AE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C93A2C"/>
    <w:pPr>
      <w:keepNext/>
    </w:pPr>
  </w:style>
  <w:style w:type="paragraph" w:customStyle="1" w:styleId="ImageCaption">
    <w:name w:val="Image Caption"/>
    <w:basedOn w:val="Caption"/>
    <w:autoRedefine/>
    <w:qFormat/>
    <w:rsid w:val="00DD476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D4763"/>
    <w:rPr>
      <w:rFonts w:ascii="Arial" w:hAnsi="Arial" w:cs="Arial"/>
      <w:sz w:val="22"/>
      <w:szCs w:val="22"/>
    </w:rPr>
  </w:style>
  <w:style w:type="paragraph" w:styleId="Footer">
    <w:name w:val="footer"/>
    <w:basedOn w:val="Normal"/>
    <w:link w:val="FooterChar"/>
    <w:unhideWhenUsed/>
    <w:rsid w:val="00F542C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542C7"/>
  </w:style>
  <w:style w:type="character" w:styleId="PageNumber">
    <w:name w:val="page number"/>
    <w:basedOn w:val="DefaultParagraphFont"/>
    <w:semiHidden/>
    <w:unhideWhenUsed/>
    <w:rsid w:val="00F542C7"/>
  </w:style>
  <w:style w:type="paragraph" w:styleId="Header">
    <w:name w:val="header"/>
    <w:basedOn w:val="Normal"/>
    <w:link w:val="HeaderChar"/>
    <w:unhideWhenUsed/>
    <w:rsid w:val="00F542C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542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N Progression</vt:lpstr>
    </vt:vector>
  </TitlesOfParts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N Progression</dc:title>
  <dc:creator>Nikhil Bommakanti</dc:creator>
  <cp:keywords/>
  <cp:lastModifiedBy>Nikhil Bommakanti</cp:lastModifiedBy>
  <cp:revision>27</cp:revision>
  <dcterms:created xsi:type="dcterms:W3CDTF">2019-03-02T01:09:00Z</dcterms:created>
  <dcterms:modified xsi:type="dcterms:W3CDTF">2019-04-25T23:58:00Z</dcterms:modified>
</cp:coreProperties>
</file>